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840906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f2ebb8a-1093-4498-9659-9c2f4503e6a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2:01:36Z</dcterms:created>
  <dcterms:modified xsi:type="dcterms:W3CDTF">2023-08-09T22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